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Senegal</w:t>
      </w:r>
      <w:r>
        <w:t xml:space="preserve"> </w:t>
      </w:r>
      <w:r>
        <w:t xml:space="preserve">Dakar</w:t>
      </w:r>
    </w:p>
    <w:bookmarkStart w:id="21" w:name="internship-application-letter"/>
    <w:p>
      <w:pPr>
        <w:pStyle w:val="Heading1"/>
      </w:pPr>
      <w:r>
        <w:t xml:space="preserve">INTERNSHIP APPLICATION LETTER</w:t>
      </w:r>
    </w:p>
    <w:bookmarkStart w:id="20" w:name="X84ef4201524f071a33543a618ba8a237eb2623b"/>
    <w:p>
      <w:pPr>
        <w:pStyle w:val="Heading2"/>
      </w:pPr>
      <w:r>
        <w:t xml:space="preserve">Primary Teacher Internship Opportunity in Dakar, Senegal</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Committee</w:t>
      </w:r>
      <w:r>
        <w:br/>
      </w:r>
      <w:r>
        <w:t xml:space="preserve">Ministry of National Education</w:t>
      </w:r>
      <w:r>
        <w:br/>
      </w:r>
      <w:r>
        <w:t xml:space="preserve">Dakar, Senegal</w:t>
      </w:r>
    </w:p>
    <w:bookmarkStart w:id="22" w:name="X5278e97f869fc2107f6c0bf6fa5262df66ccdf4"/>
    <w:p>
      <w:pPr>
        <w:pStyle w:val="Heading2"/>
      </w:pPr>
      <w:r>
        <w:t xml:space="preserve">Subject: Application for Primary Teacher Internship Position</w:t>
      </w:r>
    </w:p>
    <w:p>
      <w:pPr>
        <w:pStyle w:val="FirstParagraph"/>
      </w:pPr>
      <w:r>
        <w:t xml:space="preserve">Dear Hiring Committee,</w:t>
      </w:r>
    </w:p>
    <w:p>
      <w:pPr>
        <w:pStyle w:val="BodyText"/>
      </w:pPr>
      <w:r>
        <w:t xml:space="preserve">It is with profound enthusiasm and deep respect for Senegal's educational legacy that I submit my application for the Primary Teacher Internship position within your esteemed institution in Dakar. As a dedicated educator deeply committed to the transformative power of early childhood education, I am eager to contribute my skills and passion to Senegal's vibrant learning community while immersing myself in the rich cultural tapestry of Dakar. This</w:t>
      </w:r>
      <w:r>
        <w:t xml:space="preserve"> </w:t>
      </w:r>
      <w:r>
        <w:rPr>
          <w:bCs/>
          <w:b/>
        </w:rPr>
        <w:t xml:space="preserve">Internship Application Letter</w:t>
      </w:r>
      <w:r>
        <w:t xml:space="preserve"> </w:t>
      </w:r>
      <w:r>
        <w:t xml:space="preserve">serves as my formal expression of interest in supporting the critical mission of nurturing young minds across Senegalese classrooms, particularly within the dynamic urban context of Dakar where educational innovation meets profound social impact.</w:t>
      </w:r>
    </w:p>
    <w:p>
      <w:pPr>
        <w:pStyle w:val="BodyText"/>
      </w:pPr>
      <w:r>
        <w:t xml:space="preserve">Having completed my Bachelor's degree in Early Childhood Education with a specialization in Multicultural Pedagogy from [Your University], I have cultivated both theoretical expertise and hands-on experience preparing future educators for diverse learning environments. My academic journey included a semester-long practicum at a primary school in Accra, Ghana, where I co-designed culturally responsive lesson plans that integrated local storytelling traditions into literacy instruction—a practice directly transferable to Senegal's rich oral heritage. This experience taught me that effective</w:t>
      </w:r>
      <w:r>
        <w:t xml:space="preserve"> </w:t>
      </w:r>
      <w:r>
        <w:rPr>
          <w:bCs/>
          <w:b/>
        </w:rPr>
        <w:t xml:space="preserve">Teacher Primary</w:t>
      </w:r>
      <w:r>
        <w:t xml:space="preserve"> </w:t>
      </w:r>
      <w:r>
        <w:t xml:space="preserve">work requires more than academic knowledge; it demands active listening to community rhythms and a genuine commitment to contextual learning. In Dakar, where family and community are central to children's development, I am particularly eager to apply these principles within the framework of Senegal's National Education Reform (2019-2035) which prioritizes inclusive early education.</w:t>
      </w:r>
    </w:p>
    <w:p>
      <w:pPr>
        <w:pStyle w:val="BodyText"/>
      </w:pPr>
      <w:r>
        <w:t xml:space="preserve">What draws me specifically to this opportunity in</w:t>
      </w:r>
      <w:r>
        <w:t xml:space="preserve"> </w:t>
      </w:r>
      <w:r>
        <w:rPr>
          <w:bCs/>
          <w:b/>
        </w:rPr>
        <w:t xml:space="preserve">Senegal Dakar</w:t>
      </w:r>
      <w:r>
        <w:t xml:space="preserve"> </w:t>
      </w:r>
      <w:r>
        <w:t xml:space="preserve">is my unwavering belief in education as a catalyst for social equity. Having studied Senegal's educational challenges and triumphs—including the impressive 95% primary enrollment rate achieved through initiatives like "Écoles de la Paix" (Schools of Peace)—I am motivated to contribute to this progress. Dakar's unique position as both Africa's economic hub and a city where tradition meets modernity presents an unparalleled learning ground. I am especially inspired by the work of organizations like</w:t>
      </w:r>
      <w:r>
        <w:t xml:space="preserve"> </w:t>
      </w:r>
      <w:r>
        <w:rPr>
          <w:iCs/>
          <w:i/>
        </w:rPr>
        <w:t xml:space="preserve">La Maison des Enfants</w:t>
      </w:r>
      <w:r>
        <w:t xml:space="preserve"> </w:t>
      </w:r>
      <w:r>
        <w:t xml:space="preserve">in Dakar, which demonstrates how community-centered education can overcome resource constraints while preserving cultural identity. As an intern, I would be honored to support teachers in implementing such models through collaborative lesson planning that weaves Senegalese history (e.g., the legacy of</w:t>
      </w:r>
      <w:r>
        <w:t xml:space="preserve"> </w:t>
      </w:r>
      <w:r>
        <w:rPr>
          <w:iCs/>
          <w:i/>
        </w:rPr>
        <w:t xml:space="preserve">Le Bambao</w:t>
      </w:r>
      <w:r>
        <w:t xml:space="preserve">, the first school founded by Amadou Bamba) into mathematics and language arts.</w:t>
      </w:r>
    </w:p>
    <w:p>
      <w:pPr>
        <w:pStyle w:val="BodyText"/>
      </w:pPr>
      <w:r>
        <w:t xml:space="preserve">My practical preparation includes a 12-week teaching internship at [School Name, City], where I developed proficiency in three key areas essential for success as a Primary Teacher Intern in Senegal: (1) Differentiated instruction for multilingual classrooms—having supported students speaking Wolof, French, and Pulaar; (2) Community engagement strategies through parent workshops conducted in partnership with local</w:t>
      </w:r>
      <w:r>
        <w:t xml:space="preserve"> </w:t>
      </w:r>
      <w:r>
        <w:rPr>
          <w:iCs/>
          <w:i/>
        </w:rPr>
        <w:t xml:space="preserve">conseillers scolaires</w:t>
      </w:r>
      <w:r>
        <w:t xml:space="preserve">; and (3) Low-cost resource creation using locally available materials. Notably, I designed a "Storytelling Circles" program that increased student participation by 40% by adapting traditional Senegalese folktales like "The Lion's Tail" into phonics activities. This aligns perfectly with Dakar's emphasis on contextualized learning and reflects my understanding that effective</w:t>
      </w:r>
      <w:r>
        <w:t xml:space="preserve"> </w:t>
      </w:r>
      <w:r>
        <w:rPr>
          <w:bCs/>
          <w:b/>
        </w:rPr>
        <w:t xml:space="preserve">Teacher Primary</w:t>
      </w:r>
      <w:r>
        <w:t xml:space="preserve"> </w:t>
      </w:r>
      <w:r>
        <w:t xml:space="preserve">work in Senegal must honor indigenous knowledge systems while meeting national curriculum standards.</w:t>
      </w:r>
    </w:p>
    <w:p>
      <w:pPr>
        <w:pStyle w:val="BodyText"/>
      </w:pPr>
      <w:r>
        <w:t xml:space="preserve">I recognize that teaching in Dakar requires sensitivity to the city's specific dynamics: from overcrowded classrooms in neighborhoods like Mermoz to innovative programs at institutions like Lycée Faidherbe. My fluency in French (C1 level) and willingness to learn Wolof demonstrate my commitment to linguistic accessibility. Having researched Senegal's "Éducation pour Tous" initiative, I am prepared to support digital literacy projects where available—such as those using the</w:t>
      </w:r>
      <w:r>
        <w:t xml:space="preserve"> </w:t>
      </w:r>
      <w:r>
        <w:rPr>
          <w:iCs/>
          <w:i/>
        </w:rPr>
        <w:t xml:space="preserve">Tablette d'Apprentissage</w:t>
      </w:r>
      <w:r>
        <w:t xml:space="preserve"> </w:t>
      </w:r>
      <w:r>
        <w:t xml:space="preserve">tablets—and adapt seamlessly to contexts with limited technology through creative methods like hand-drawn flashcards or community-based learning stations.</w:t>
      </w:r>
    </w:p>
    <w:p>
      <w:pPr>
        <w:pStyle w:val="BodyText"/>
      </w:pPr>
      <w:r>
        <w:t xml:space="preserve">My philosophy centers on Paulo Freire's concept of "education as the practice of freedom," which resonates deeply with Dakar's educational ethos. I believe young children in Senegal deserve classrooms where their voices are heard, their cultural identities celebrated, and their curiosity nurtured. As an intern, I would approach each day with humility—learning from veteran teachers at [School Name] while sharing my own perspectives on inclusive pedagogy. I am prepared to dedicate myself fully to this</w:t>
      </w:r>
      <w:r>
        <w:t xml:space="preserve"> </w:t>
      </w:r>
      <w:r>
        <w:rPr>
          <w:bCs/>
          <w:b/>
        </w:rPr>
        <w:t xml:space="preserve">Internship Application Letter</w:t>
      </w:r>
      <w:r>
        <w:t xml:space="preserve">'s purpose: not just observing but actively contributing to the daily rhythm of Senegalese primary education, whether through morning circle time with Grade 2 students or collaborating on after-school reading clubs that combat the 30% literacy gap in rural-urban communities.</w:t>
      </w:r>
    </w:p>
    <w:p>
      <w:pPr>
        <w:pStyle w:val="BodyText"/>
      </w:pPr>
      <w:r>
        <w:t xml:space="preserve">What makes me uniquely suited for this role is my proven ability to build cross-cultural rapport. In Accra, I earned a "Community Engagement Award" for organizing a festival where parents taught children traditional crafts alongside academic skills—a model I would adapt for Dakar's</w:t>
      </w:r>
      <w:r>
        <w:t xml:space="preserve"> </w:t>
      </w:r>
      <w:r>
        <w:rPr>
          <w:iCs/>
          <w:i/>
        </w:rPr>
        <w:t xml:space="preserve">fête des enfants</w:t>
      </w:r>
      <w:r>
        <w:t xml:space="preserve"> </w:t>
      </w:r>
      <w:r>
        <w:t xml:space="preserve">celebrations. I understand that in Senegal, trust is built through consistent presence and respect for the</w:t>
      </w:r>
      <w:r>
        <w:t xml:space="preserve"> </w:t>
      </w:r>
      <w:r>
        <w:rPr>
          <w:iCs/>
          <w:i/>
        </w:rPr>
        <w:t xml:space="preserve">teranga</w:t>
      </w:r>
      <w:r>
        <w:t xml:space="preserve"> </w:t>
      </w:r>
      <w:r>
        <w:t xml:space="preserve">(hospitality) spirit. My approach would be to arrive early, participate in communal meals when invited, and seek guidance from local elders before implementing new activities—a practice deeply rooted in Senegalese educational traditions.</w:t>
      </w:r>
    </w:p>
    <w:p>
      <w:pPr>
        <w:pStyle w:val="BodyText"/>
      </w:pPr>
      <w:r>
        <w:t xml:space="preserve">I am eager to bring my energy, adaptability, and student-centered mindset to Dakar's classrooms. This internship represents not just a professional milestone but a meaningful step toward becoming an educator who serves with cultural humility. I have attached my resume detailing relevant experiences and academic achievements, including letters of recommendation from professors specializing in African education. I welcome the opportunity to discuss how my background aligns with your institution's vision during an interview at your convenience.</w:t>
      </w:r>
    </w:p>
    <w:p>
      <w:pPr>
        <w:pStyle w:val="BodyText"/>
      </w:pPr>
      <w:r>
        <w:t xml:space="preserve">Thank you for considering my application. I look forward to contributing to Senegal's educational excellence as a Primary Teacher Intern in Dakar—a city where every classroom holds the potential to shape a more equitable future.</w:t>
      </w:r>
    </w:p>
    <w:p>
      <w:pPr>
        <w:pStyle w:val="BodyText"/>
      </w:pPr>
      <w:r>
        <w:t xml:space="preserve">Sincerely,</w:t>
      </w:r>
      <w:r>
        <w:br/>
      </w:r>
      <w:r>
        <w:rPr>
          <w:bCs/>
          <w:b/>
        </w:rPr>
        <w:t xml:space="preserve">[Your Full Name]</w:t>
      </w:r>
    </w:p>
    <w:p>
      <w:pPr>
        <w:pStyle w:val="BodyText"/>
      </w:pPr>
      <w:r>
        <w:t xml:space="preserve">Word count: 83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 Senegal Dakar</dc:title>
  <dc:creator/>
  <dc:language>en</dc:language>
  <cp:keywords/>
  <dcterms:created xsi:type="dcterms:W3CDTF">2026-07-19T21:04:39Z</dcterms:created>
  <dcterms:modified xsi:type="dcterms:W3CDTF">2026-07-19T21:04:39Z</dcterms:modified>
</cp:coreProperties>
</file>

<file path=docProps/custom.xml><?xml version="1.0" encoding="utf-8"?>
<Properties xmlns="http://schemas.openxmlformats.org/officeDocument/2006/custom-properties" xmlns:vt="http://schemas.openxmlformats.org/officeDocument/2006/docPropsVTypes"/>
</file>